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ชีวิตกับสังคมไทย</w:t>
      </w:r>
      <w:r>
        <w:t xml:space="preserve"> </w:t>
      </w:r>
      <w:r>
        <w:t xml:space="preserve">(เช้า)</w:t>
      </w:r>
      <w:r>
        <w:t xml:space="preserve"> </w:t>
      </w:r>
      <w:r>
        <w:t xml:space="preserve">151266</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นักเรียนสวัสดี  คุณครูล่ามด้วยค่ะ สวัสดีครับสวัสดีค่ะ   วันนี้นะคะวันนี้เป็นวันศุกร์นะชั่วโมงเรียนของเราก็คือ  ชีวิตกับสังคมไทย      อย่าเพิ่งไปไหนเด้อ  จะเป็นเรื่องเกี่ยวกับหลักธรรมเพื่อพัฒนางาน พัฒนาคนและพัฒนาสังคม     สาระการเรียนรู้ในหน่วยที่ 5 จะเป็นเกี่ยวกับความหมาย ของหลักธรรมและหลักธรรมของชาวพุทธเอานะคะ หลักธรรมเพื่อพัฒนางานนะคะ หลักธรรมเพื่อพัฒนาคน  ข้อที่ 4 หลักธรรมเพื่อพัฒนาสังคม  5 หลักธรรม   การทำงานในพระบาทสมเด็จพระเจ้าอยู่หัว เพื่อครองคนและครองงาน   หัวข้อที่ 6  จริยวัตรในพระบาทสมเด็จพระเจ้าอยู่หัว ค่านิยมหลักของคนไทย  GOT7 คติพจน์ในพระบาทสมเด็จพระเจ้าอยู่หัว แหวนเพชรเพื่อชีวิต  สาระการเรียนรู้ ราคาจะมี  ใช้ App ทั้งหมด เป็นการอธิบาย ความหมายของคำว่าหลักธรรม    โทรเข้าทั้ง 2 ระบุหลักธรรมของชาวพุทธได้ ช่อง 3 สรุปหลักธรรมเพื่อพัฒนางานได้       ข้อที่ 4 ยกตัวอย่างหลักธรรมเพื่อพัฒนาคนได้   หลักธรรมเพื่อพัฒนางาน พัฒนาสังคมได้  ข้อที่ 6 วิเคราะห์หลักการ ส่งงานในพระบาทสมเด็จพระเจ้าอยู่หัว  ค่าของคนและโครงงานได้      ความสัมพันธ์ระหว่างพระ  วัด นะคะในพระบาทสมเด็จพระเจ้าอยู่หัวกับค่านิยมของคนไทยได้ ข้อที่ 8 วิเคราะห์คติพจน์ในพระบาทสมเด็จพระเจ้าอยู่หัว  สมรรถนะประจำหน่วย แสดงความรู้เกี่ยวกับหลักธรรม สำคัญของพระพุทธศาสนาเพื่อนำไปพัฒนางาน  พัฒนาคนและพัฒนาสังคมให้มี          หลักธรรมหมายถึงการทำหลัก  ทำเป็นหลักในการดำรงชีวิต เพื่อพัฒนาคุณภาพชีวิตให้ประสบแต่ความสุข ความเจริญนะคะมนุษย์เกิดมานะคะ ไม่มีใครที่จะไป เกษตรว่า รักสุด และจะทำอย่างไรถึงจะเป็นสุข ก็จะต้องมีหลักธรรมประจำใจ เปรียบเสมือนเป็นเข็มทิศนำพาชีวิตไปสู่ความสุข และความเจริญ   โดยมีหลักธรรมสำคัญ 3 ด้านด้วยกัน ก็จะเป็นด้านที่ 1 เกี่ยวกับหลักธรรมเพื่อพัฒนาตนเอง เช่น  เราเป็น  ฆราวาสธรรมนะคะ จะทำและหลักความสุขของคฤหัสถ์ เป็นต้น   คนแต่ต้องประกอบอาชีพการงาน  ต้องมีเจ้านายมีลูกน้องและเพื่อนร่วมงาน เรื่องจำเป็นจะต้องมีหลักธรรมในการทํางาน เช่น หลักพรหมวิหาร 4      หลักคฤหัสถ์วัตถุ  สังคหวัตถุและหลักธรรม 6 ทิศ เป็นต้นนอกจากนี้ควรจะต้องอยู่รวมกันเป็น สั่งเพิ่ม  มันต้องมีหลักธรรมเพื่อพัฒนาสังคมเช่น หลักธรรมกุศลกรรม  หลักธรรมสาริ และหลักธรรมเบญจ  สำคัญนะคือหลักธรรมในการทำงานในพระบาทสมเด็จพระเจ้าอยู่หัว เมื่อก่อนคนและครองงาน กาก   จริยวัตร พระบาทสมเด็จพระเจ้าอยู่หัว ค่านิยมหลักธรรมของคนไทยรวมทั้งคติพจน์ในพระบาทสมเด็จพระเจ้าอยู่หัว เพื่อเป็นคุณทิพย์ ของชีวิตด้วย          ส่วนหลักธรรมของชาวพุทธไม่ใช่ถ้อยคำที่เรียกกันอย่างเลื่อนลอย แต่เป็นเพราะบุคคลที่จะเรียกว่า เป็นชาวพุทธจะต้องมีคุณสมบัติประจำตัว และมีมาตรฐานทางด้านความประพฤติ นะคะ รองรับ และยืนยันตนแสดงถึงความเป็นชาวพุทธ    หลักธรรม  หลักธรรมและการปฏิบัติเรียกว่าชาวพุทธ เป็นผู้กระทำขั้นพื้นฐานของชาวพุทธ   ที่เราจะต้องยึดถือปฏิบัติ มีอะไรบ้าง   หลักธรรมเกี่ยวกับการฝึกฝนและเกิดเป็นมนุษย์     จะต้องเป็นผู้ประเสริฐ ได้ก็เพราะการฝึกฝนตนเองด้วยการสิกขาก็คือการศึกษาตลอด     อันที่ 2 ไฟพุทธคุณเป็นสาธารณะ  ชาวพุทธต้องฝึกฝนตนให้มีปัญญามีจิตใจบริสุทธิ์  และมีความเมตตากรุณาต่อพระพุทธศาสนา ข้อที่ 3 ใช้ธรรมะเป็นใหญ่  เราจะต้องมีธรรมะ ค่าความจริง ความถูกต้อง ความดีงามเป็นใหญ่ เป็นตัวชี้วัดการกระทำ   พิเศษสร้างสังคมให้ สังขละ  จะต้องสร้างสังคม ตั้งแต่ ครอบครัว  ไม่มีความสามัคคี  x กัน และร่วมมือกันสร้างสังคมให้เจริญ     ที่ 5 สำเร็จด้วยการทำดี  เราจะต้องมี  การสร้างความสำเร็จด้วยการกระทำความดี ใช้การเพียรพยายาม และไม่ประมาทในชีวิต                       หลักธรรมนะคะก็คือมึงเกี่ยวกับฝนก็คือการความรู้เป็นเลิศ คุณธรรมพระพุทธคุณเป็นสรณะถือธรรมเป็นใหญ่สร้างสังคมให้เหมือนพระ สำเร็จ ด้วยการทำความดี            การปฏิบัติการทดลองจะต้อง นำชีวิต  และมีส่วนร่วมในการนำสังคมและประเทศชาติสู่ความ งามและความเจริญรุ่งเรืองด้วยการปฏิบัติ  3 นก ข้อด้วยกันนะคะ    แม่สารวัตรประจำตน  บูชาปูชนียานังการกราบไหว้ การแสดงความเคารพต่อพระรัตนตรัย มารดา ครูบาอาจารย์  และบุคคลที่เราควรเคารพบูชาอยู่เป็นนิจ  เรา นะคะเมื่อเราตอนเช้าเรามาเราก็มา บัตรตนนะคะมาเข้าแถวตาม    ชะนีวัดของเราทุกวันนะคะทำความเคารพกันทำความรู้จักกันนะตอนเช้า อันที่ 2 การสมาทานเบญจศีลเป็นประจำ  อาจารย์ประพจน์ ต้นแม่เมาอยู่กับอบายมุข ไม่มัวเมากับสิ่งอบายมุขต่างๆ  สาธุ พระยายพุทธมนต์ ราคากลางสวดมนต์โดยเข้าใจความหมายอย่างน้อยก่อนนอนทุกวัน อันนี้เราก็ยึดถือปฏิบัติคะใครเคยสวดมนต์ก่อนนอนบ้าง แต่ละคนนะคะก่อนนอนนะคะ  ชาวพุทธนำลูกนำหลานสวดมนต์ก่อนนอน  สักวัน          ฝนหยุดด้วยภาวนา  ไม่สบายหายยังไงล่ะคะก็คือการทำสมาธินั้นเองใจที่สงบ และทางสายอย่างน้อยวันละ 5 นาที  นั่งหลับตาทำสมาธิ 5 นาทีนะคะ       การปฏิบัติการข้อ 2 เจริญกุศล เจริญกุศลเมืองมีอะไรบ้าง  ทำกิจวัตรประจำวัน การทำกิจกรรมในวันพระ อาการ ไปวัดฟังธรรมไปตักบาตรน้าฟังธรรมอ่านหนังสือธรรมะ แผ่เมตตานะคะ วันละประมาณ 15 นาทีนะคะ 2 ชมและแบ่งปัน แบ่งเงินและสิ่งของมาบำเพ็ญทาน  บรรเทาทุกข์ของพ่อก่อนและสนับสนุน  อย่างน้อยสัปดาห์ละ 1 ครั้ง   2-3 วันทำคุณประโยชน์ ทำคุณประโยชน์บำเพ็ญประโยชน์ต่อผู้อื่น  แด่พระรัตนตรัย  บรรพบุรุษ matter มีพระคุณของสังคมอย่างน้อยสัปดาห์ละ 1 ครั้ง      ได้ปราโมทย์ด้วยไปวัด ได้ปราโมทย์ด้วยตัวละทำยังไง   ไปชมความงามของวัดและไปร่วมกิจกรรมทุกวันสำคัญ ทางพระพุทธศาสนาและวันสำคัญของสมาชิกในครอบครัว  วันเกิด งานครบรอบงานมงคลสมรส กิจกรรมที่  คนทำราคา    ช่อง 3 ทำชีวิตให้งาม ประณีต ก็คือการกินดีอยู่ดีนะคะรู้จักประมาณตน ในการบริโภค  เมื่อปัญญาอย่างพอดีซื้อหลักกินเพื่ออยู่ มาๆพ่อแก่น หลักธรรมตรงนี้นะคะ รู้จักประมาณตนเอง หลักธรรมที่มีชีวิตที่งดงาม การปฏิบัติภารกิจส่วนตัวเครื่องใช้ และการทำงานด้วยตนเอง  ทำได้ ทำเป็น ทำไม่ดี   แล้วก็น่าภูมิใจนะคะวันนี้   หลักธรรมต่อไปนะคะไม่ตามใจจนหนู ถ้าไม่ทำเป็นขนมทำยังไงนะคะการบันเทิง พอสมควร  ไม่ใช่ชนทั้งวันและมีวันปลอดการบันเทิง อย่างน้อยเดือนละ 1 วัน  ความสงบจิตสงบใจนะคะมีสักวันถ้าไม่ตรงกับวงการบันเทิงนะคะ       ทำจิตใจให้งามมีองค์พระคุ้มครองใจ มีเครื่องบูชาประจำตัว  คุณของพระรัตนตรัยและยึดมั่นในหลัก ของชาวพุทธ นะคะ หากผู้ใดปฏิบัติตามหลักชาวพุทธ ได้ นางจะเป็นชาวพุทธที่แท้จริงอันนี้เป็นหลัก การปฏิบัตินะคะ การเป็นชาวพุทธ  ไปจะเป็นหลักธรรมเพื่อพัฒนางาน เราพัฒนางานยังไง  หลักธรรมเพื่อพัฒนางาน        หลักธรรมในการพัฒนางานนะคะเป็นการทำงานให้ดีขึ้นเจริญก้าวหน้าขึ้น แค่นั้น  การพัฒนางานให้มีประสิทธิภาพ   และประสิทธิผลจะต้องมีหลักธรรม ตั้งต่อไปนี้มีหลักธรรมอะไรบ้างให้นักเรียนฟัง    หลักธรรมพรหมวิหาร 4 พรหมวิหาร 4 ก็คือการทำประจำใจ  ช่างนำธรรมะประจำใจของผู้  ธรรมะประจำใจของผู้ที่มีจิตใจยิ่งใหญ่ดุจพระพรหมมี 4 ประการด้วยกัน  น่าจะต้องมีความ เมตตา ความรัก ความปรารถนาดีมีไมตรีต่อกัน ต้องการเข้ามือให้ทุกคนได้รับ  และความสุข       กรุณาความสงสาร  อยากช่วยเหลือผู้อื่นให้พ้นทุกข์ ตั้งใจที่บ้าน  บัตร ความทุกข์ยากความเดือดร้อนของคนและสัตว์  ให้เรารู้จัก ความสงสาร รู้จัก บําบัดทุกข์บํารุงสุขของตัวเองแล้วก็ไม่เป็นบทเรียนสัตว์  ไม่เหมือนอรนะคะต่อไปมุทิตาความเบิกบาน    ความพลอยยินดีเมื่อเห็นผู้อื่นหรือสัตว์อื่นมีความสุข รู้สึกเบิกบาน เมื่อเห็นเขาประสบความสำเร็จ เราก็พอยินดีไปด้วยเป็นสุขไปด้วยเมื่อเราเรียนจบ น้าประสบความสำเร็จนะเราก็แสดงความยินดีกับเพื่อนด้วย อุเบกขา   ใจเป็นกลาง  อาการมองโลกตามความเป็นจริง ทำจิตใจให้เรียบสม่ำเสมอใจที่มั่นคง  มีความเที่ยงตรง สั่งตราชั่ง  เมื่อเห็นคนหรือสัตว์ได้รับผลกรรมที่เขาประสบ พร้อมที่จะวินิจฉัยวางตน และปฏิบัติ ตามหลักการเหตุผลด้วยความเที่ยงธรรม   หลักธรรมข้อที่ 2 หลักธรรมสังคหวัตถุ 4 มีอะไรบ้างนะคะเป็นคำยอด มหาเสน่ห์เรื่องที่ทำให้ผู้อื่นรัก  เป็นธรรมที่เป็นเครื่องยึดเหนี่ยวจิตใจคน ในครั้งนี้ก็คือ เพื่อนร่วมงานในองค์กร  เรามีคนมารัก    น้ำทำให้เกิด ความสุข และความสมัครสมานสามัคคีในหมู่คณะและการด้วยกัน  นิทาน ทานก็คือการแบ่งปันการให้ปั่นนะคะ กันสุขใจที่เลือกซื้อเผื่อแผ่  ช่วยเหลือแบ่งปัน สงเคราะห์ตัว ปัจจัย 4  อาหาร  ยารักษาโรค ปราศรัย  รวมถึง เงินทองสิ่งของความรู้แลกเปลี่ยนประสบการณ์และเทคนิค ในการทำงานนะคะให้เป็นทานนะคะ การที่เราจะต้องช่วยเหลือเกื้อกูลกันนะคะรู้จักแบ่งปันกันนะคะ ปิยวาจา    ปิยวาจาคือ  อย่างละกันสุภาพไพเราะน่าฟัง  เก่งแนะนำในสิ่งที่มีประโยชน์  ผมจ่ายไปในทางที่ดี  สมัครสมานสามัคคี ติดต่อกันนะคะอันนี้ นะคะ อัตถจริยาคือการทำประโยชน์ให้เขา ขนขวาย ช่วยเหลือในกิจกรรมต่างๆ กำแพงสาธารณประโยชน์  ช่วยแก้ปัญหาและช่วยส่งเสริม  คุณธรรมจริยธรรม สมานัตตา  สมานัตตาคือการเอาตัวเรา เข้าสมา เข้าสมานทำตัวให้เข้ากับคนอื่นเขาได้  วางตนเสมอต้นเสมอปลาย ปฏิบัติกับทุกคนเท่าเทียมกัน  ไม่เอาเปรียบคนอื่นยินดีร่วมทุกข์ร่วมสุข  ร่วมรับรู้และร่วมแก้ไขปัญหาที่เกิดขึ้น   ไม่มีความสุขร่วมกัน   สรุปแล้วสังคหวัตถุ 4 ก็คือการช่วย  ต้นทุนก็คือเงินทอง เพลงของความรู้ศิลปะวิทยา ช่วยด้วย ไม่ขำ ให้ด้วยกำลังงานและช่วยด้านการร่วมแก้ปัญหากัน  มันจะมีหัวข้อเยอะนะหลักธรรมเพื่อพัฒนางาน เพื่อพัฒนางานนำที่ 3 นะคะหลักที่ถูก  มีอะไรบ้างเป็นการปฏิบัติงานที่  บุคคลที่สำคัญกับตนให้ถูกต้องเหมาะสมตามฐานะ ในที่นี้ก็คือ ในฐานะของนายจ้างพึงปฏิบัติต่อลูกจ้าง หาคนงานหรือคนรับใช้  เพิ่งเปลี่ยนเสมือนทิศเบื้องล่างก็คือทิศ 5 นั่นเอง  เบื้องต่ำก็คือคนรับใช้ ใต้บังคับบัญชาก็คือ   จัดหางานให้ทำตามความเหมาะสมกับกำลังเพศ วัย ความรู้และความสามารถ     แม่ 2 ให้ค่าจ้างและรางวัลไม่เหมาะสมกับ ผลงานและความเป็นอยู่  ข้อที่ 3 จัดสวัสดิการให้และช่วยรักษาพยาบาลในยาม  ค่าแชร์นะคะ ได้อะไรพิเศษก็เอื้อเฟื้อเผื่อแผ่แบ่งปัน ซึ่งกันและกัน  วันที่ 5 ให้มีวันหยุด และวันพักผ่อนหย่อนใจตามโอกาส อันสมควรอันนี้สำหรับส่วนลูกจ้างหรือคนงานนั้นหรือคนรับใช้นั้นควรแสดงน้ำใจต่อนายจ้างยังไง   เมื่อเลิกงานแล้วเริ่มทำงาน  ทำงานก่อนเวลาที่นายจ้างกำหนด       เลิกงานทำทีเฮ็ดงานโดยไม่ปฏิบัติงานหลังเวลาเลิกงานแล้ว เอาแต่ ของที่นายให้  มารยาทไม่ถึงวิสาสะเอาของของเจ้านายโดยไม่ได้รับอนุญาต    ทำความดีของนายจ้างและกิจการไปเผยแพร่ แต่ เฉพาะข้อดีของนายจ้างให้คนอื่นฟังและเผยแพร่ผลงาน และชื่อเสียงขององค์กร หลักธรรมข้อ 4   หลักทศพิธราชธรรม  ราคาตามนี้นะคะคือธรรมะของผู้ปกครอง ธรรมะของผู้นำ  หรือธรรมะของพระราชามี 10 ประการด้วยกัน   ผู้ใดที่จะทำให้ผู้อื่น อยู่ใต้การปกครอง มาแต่ความสุขกายสุขใจมีความมั่นคงและปลอดภัย  คือท่านคือการให้สินทรัพย์   สิ่งของเงินทองเพื่อบำเพ็ญสาธารณประโยชน์หรือประโยชน์ให้ผู้อื่น       ศีลคืออะไรศีลก็คือมีความประพฤติปฏิบัติอันดีงาม  ทั้งกายวาจาและใจ     จาคะ คือความเสียสละ  ความสุขของตน  เพื่อผู้อื่น             ชวนะคะก็คือความซื่อสัตย์สุจริตทั้งต่อตนเองต่อผู้อื่น ทั้งต่อหน้าและลับหลัง มัททวะก็คือการมีกิริยา อ่อนโยนวาจาสุภาพนุ่มนวล กระบะ การละกิเลสและตัณหาไม่ให้ครอบงำไม่หมกมุ่นอยู่กับ ความสุขสำราญ  อักโกธะ ความโกรธ  เป็นคนใจเย็น ความไม่โกรธ เป็นคนใจเย็น ไม่กดแชร์ ใต้บังคับบัญชาหรือลูกจ้าง  ขันติคือความอดทนต่อหน้าที่ของตน ตรากตรำอดทนต่อปัญหาหรืออุปสรรค  หลักธรรมข้อที่ 5 เพลงหลักธรรมละเว้นจากอคติ นักเรียนรู้หลักธรรม หลักธรรมข้อที่ 5 หลักธรรมละเว้นจากอคติ อาหาร    ควรปฏิบัติงานที่ดีด้วยความรับผิดชอบ และความเที่ยงธรรมไม่ลำเอียงรักไปได้ไฟนึงนะคะ มีธรรมะ 4 ประการด้วยกันนะคะ   ฉันทาคติ คืออะไรความลำเอียงเพราะความชอบ โทสาคติ     ความลำเอียงเพราะเหตุใด  โมหาคติ ความลำเอียงเพราะ งูขาวมีความลำเอียงเพราะความกลัว หลักธรรมข้อที่ 6 หลักธรรม 8 แม่บ้านหลักธรรมะ 8 ก็คือ  คน ไม่ประมาทมาเมาจนตกเป็นทาสของโลกและชีวิต  เรียกว่าของโรคเบาชนิด ควร ควรมองโลก   ตามความเป็นจริง   ทันโลก แม่ก็ทำ แบ่งออกเป็น 2 ฝ่ายก็คือสิ่งที่น่าชื่นชมยินดีเรียกว่า อธิษฐานโดม  อีกฝ่ายหนึ่งถึงไม่ชอบไม่น่ายินดีเรียกด้วย อนิฏฐารมณ์  ฉะนั้นต้องบริหารหรือผู้นำจึงควรยอมรับความจริงและไม่ยึดติด จับตำแหน่งหน้าที่ห้อง จะส่งผลให้ชีวิตมีความสุข  ตามโลกธรรม    ให้เปรียบเทียบนะคะ ถ้าไม่มีก็คือทุกข์ได้หมด ได้ลาภ เสริมราษฎร์สรรเสริญนินทานะคะ หลักธรรมข้อที่ 7 เป็นหลักธรรมกัลยาณมิตร จะทำ นะคะหมายถึงคุณสมบัติของมิตรแท้ คบหาสมาคม หาข้าวมาหาแล้วจะทำให้เกิดความสุขความเจริญ แม่คุณ สมบัติ 7 ประการด้วยกัน   มีอะไรบ้าง 7 ประการนี้นะคะ ปิโยคือความรัก ความสนิทสนม ทำให้อยากเข้าใกล้ เข้าไปปรึกษาหรือซักถาม    หมายถึง   ความน่าเคารพ  รู้สึกปลอดภัย ความอบอุ่น   เป็นที่พึ่งพาได้  ภาวนีโย   ความน่ายกย่องในฐานะผู้ทรงคุณ  มีความรู้พัฒนาตนอยู่เสมอ วัดอัตราจ้ะ  หมายถึง การเป็นผู้รู้จักกาลเทศะ รู้ว่าคนอะไรควรทำอะไรไม่ควรทำ  เมื่อไหร่และอย่างไร  ว่าจะนะ ละเมอหมายถึง เป็นผู้ฟังที่ดี  มีความอดทนในการฟัง มีข้อสงสัยจะซักถาม   คัมภีร์ธัญญะ  จะกะตังค์  อัตตาหมายถึง สามารถอธิบายเรื่องยากให้เป็นเรื่องง่ายได้  รู้จัก สถานี หมายถึง    แนะนำไปในทางเสื่อมเสีย แนะนำ ไปในทางที่ดี พระบาทสมเด็จพระเจ้าอยู่หัวภูมิพลอดุลยเดช  พระราชดํารัส ความสำคัญของเพื่อน ตอนหนึ่งว่า เพื่อนใหม่  ค่าของขวัญที่ให้กับตนเอง  ส่วนเพื่อนเก่า อันนั้นมันนับว่า  มันกะ ห้ามค่ะ     อาจารย์ตรีปริญญาตันสกุลแห่งสถาบันส่งเสริม  ปัญญาให้ทัศนะไว้ว่าหลักธรรม 7 ประการ ของผู้นำได้แก่ความรัก ความซื่อตรงความซื่อสัตย์ ความเป็นธรรมมะ ความกล้าความมั่นคง ของอารมณ์ และความรับผิดชอบ   อันนี้เป็นหลักธรรมะเกี่ยวกับการพัฒนาคนนะคะ  จะไปหลักธรรมเกี่ยวกับการพัฒนาคน           หลักธรรมาภิบาลนำมาพัฒนาเพื่อสร้างคนให้มีความเข้มแข็งมี 3 ประการด้วยกัน    ความเข้มแข็งทางพฤติกรรม แม่น    ความขยัน                       ความอดทนพากเพียรพยายามในกิจการต่างๆ ความเข้มแข็งทางจิต เช่นการพึ่งตนเองไม่ต้องรอให้ผู้อื่นยื่นมือเข้ามาช่วยเหลือ  ความเข้มแข็งทางปัญญาเช่นพยายามทำสิ่งต่างๆด้วยตนเองด้วยสติปัญญาเป็นเครื่องมือใน การแก้ปัญหา  จะเกิดภาวะผู้นำทางปัญญาได้    คุณเป็นทรัพยากรที่ทรงคุณค่า เพราะคนมีคุณภาพ    ไปในการพัฒนาทรัพยากรอื่นได้อีกมากมายเช่นนั้นหลักธรรม เพื่อพัฒนาคุณ  หลักธรรม 4 ประการด้วยกันนะคะคือหลักธรรมสำหรับชีวิต ของคฤหัสถ์หรือบุคคลทั่วไปประกอบไปด้วย 4 ประการด้วยกันคือสัจจะ สัจธรรมคือความจริง     ก็คือการตั้งมั่นอยู่ในสัจจะ  ความจริงซื่อสัตย์พูดจริงทำจริง ทำสิ่งใดจะต้องเป็น ให้คนอื่นก็เชื่อถือไว้วางใจได้นะจริงตรงงานจริงต่อหน้าพี่ จริงต่อเวลาจึงต่อบุคคลแล้วก็จริงต่อความดี  ธรรมะ  คือการฝึกตน   ให้เรารู้จักควบคุมจิตใจตัดสินใจการข่มใจ รู้จัก บังคับตนเองรู้จัก ฝึกฝนปรับปรุงและแก้ไขตนเองให้ดีขึ้น    ส่วนขันติ                   ขันติคือความอดทน  การมีจิตใจเข้มแข็งหนักแน่นไม่ย่อท้อ แม่สายลักษณะด้วยกันอดทนต่อความยากลำบากนะคะอดทนต่อความทุกข์ ธนา อดทนต่อความเจ็บปวด อดทนต่อความเจ็บใจและอดทนต่ออำนาจฝ่ายต่ำหรือกิเลส จาคะคืออะไร แล้วค่าเทอม ความเสียสละ การตัดสินใจหรือกรรมสิทธิ์ของตนตัดความยึดมั่นถือมั่น ความเสียสละมีอยู่ 2 อย่างด้วยกันจะสละเสียสละทางอารมณ์ไม่ดี ว่าใครไม่โกรธ และไม่ อาฆาตจองเวรจองกรรมเขา  ไปหลักธรรมข้อที่ 2 หลักธรรม จะทำเสร็จ  หลักธรรมสัปปุริสธรรม 7 คือธรรมของสัตบุรุษ  ก็คือคนที่มีความประพฤติดี  คนที่สมบูรณ์จะประกอบไปด้วยหลักธรรมคุณสมบัติ 7 ประการด้วยกัน  คำข้อที่ 1   ทำมันยะปา  รู้จักเหตุ เธอรู้จักว่าสิ่งใดดีสิ่งไหนไม่ดี สิ่งใดเป็นทุกข์  นับเป็นสุขนะคะแต่ละสิ่งเป็นเหตุแห่งความทุกข์  อนันตญา  รู้จัก ฝนก็คือรู้จักว่าความสุขเป็นผลแห่งอันนี้ เป็นผลแห่งอันนี้ อนันตยุตา      รู้จักตน  การรู้ตามความจริง ว่าเรามีฐานะกำลัง  ความรู้ความสามารถความถนัด และความ มีคุณธรรมอย่างไรแล้วนำไป ปฏิบัติให้เหมาะสม                                 มันกัดมันกัดยุตา ไม่รู้จักประมาณก็คือรู้จักความพอดี เช่น  การบริโภคการใช้จ่ายเงิน การพูดการปฏิบัติกิจกรรมต่างๆการพักผ่อน สนุกสนานต่างๆการเลี้ยงชีพในทางสุจริต   กาลัญญุตา    รู้จักการ รู้จักเวลาที่เหมาะสมระยะเวลาในการปฏิบัติงานอย่างเหมาะสมรู้ว่าเวลาไหนควรทำอะไร อย่างไร ทำให้ทันเวลาให้ถูกต้องและรู้จักวางแผนการใช้เวลาอย่างมีประสิทธิภาพ รู้จักการ ใช้เวลาอันสมควร      แล้วก็รู้จักกาละเทศะด้วย ปริศัลยกรรมฉันรู้กา  ข้ารู้จักชุมชนรู้จักชุมชนหรือท้องถิ่น  ร่วมกันเป็นหมู่คณะ การกระทำที่ต้องปฏิบัติในชุมชนนั้นต่อกัน        จะไปหลักธรรมข้อที่ 4 หลักที่ติ ทำวิกฤต ประโยชน์ 4 หลักธรรมนี้สู่เศรษฐีเป็นวิธีสร้างฐานะให้ร่ำรวย ขจัดความยากจน   เรียกว่าหัวใจเศรษฐีมีคำเยอะว่า   อา สระ      ไปรามคำแหง 54   อิทธิบาท 4 คือคุณธรรมที่ประสบความสำเร็จ บางท่านเรียกว่าสูตรสำเร็จ  อิทธิบาท 4        หมายถึงผู้ใดประพฤติตนตามสูตรนี้จะประสบความสำเร็จทุกคน ต้องการคนสนิทไม่ต้องการความผิดหวังดังนั้น ควรยึดหลักอิทธิบาท 4 ไว้นะคะ มีอะไรบ้างนะคะ  ฉันทะ ฉันทะคืออะไรคะอาการมีใจรัก มีความพอใจในสิ่งที่ตนมี  ทำงานด้วยความพึงพอใจต้องการให้งานสำเร็จไปอย่างดี ไม่ใช่ทำแบบ ขอไปที เหมือนพวกเราทำงาน ฟังคนเล่าต่อของเพื่อน เพื่อนนอกนะคะ   ทำด้วยตนเองนะไม่ใช่รักที่จะทำงานตรงนั้น ระยะระยะคืออะไรความพากเพียร ความพากเพียรพยายามทำความ   ทำให้ความเข้มแข็งอดทนไม่ใช้งานไม่ย่อท้อ อุปสรรคต่างๆ ต่อความยากลำบาก ต้องทำให้สำเร็จ      งานอะไร รักคือการเอาใจใส่ ตั้งสติรับรู้งานที่เราทำ   ปฏิบัติกิจกรรมต่างๆ   ให้เกิดความคิดในใจลอย ใช้ความคิดอยู่เสมอก็คือการใช้สติปัญญานั่นเอง ให้คนตรวจสอบ ช้างเหตุผล หาข้อบกพร่องต่างๆ  ช่วยให้ตัวเรา  ความสุข  ใหม่ๆมาแก้ไขให้ดีขึ้น  ไปหลักธรรมข้อที่ 6 ลักษณะแหวนเงิน แสงทองของชีวิตที่ดีงาม      อันนี้เป็นหลักประกันของชีวิตเก่าเพื่อการพัฒนา  พระพุทธเจ้าตรัสไว้ว่า เป็นเด็ก ควรศึกษาเล่าเรียน  เพื่อเอาเป็นต้นทุนในตัวเอง จะทำให้พร้อมที่จะก้าวหน้า พัฒนาชีวิตของตนและเป็นทรัพยากรมนุษย์ สภาพ  ประกอบไปด้วย หลักธรรม 7 ประการ  ข้อแรกเป็นการแสวงหาปัญญาและเป็นแบบอย่างที่ดี  2 มีวินัย รากฐานของการพัฒนาชีวิต  วันที่ 3 มีจิตใจใฝ่รู้   อย่างสร้างสรรค์     ข้อที่ 4 มุ่งมั่นฝึกฝนตนเองอย่างเต็มความสามารถ เท่าที่ตนเองจะทำได้ ยึดหลักเหตุปัจจัยอะไรตามเหตุและผล    ตั้งตนอยู่ในความไม่ประมาท GOT7 ฉลาดคิดยัง แอบถ่าย เพื่อให้ได้รับประโยชน์ที่แท้จริง     หลักธรรมข้อที่ 7 มีอะไรบ้าง หลักธรรมข้อที่ 7   คือการมองโลกตามความเป็นจริง    มองโลกในแง่บวก   ไปทางนั้นเราทุกคนจึงควร ยังมีสติ   มีครอบครัวที่ดีมีเพื่อนบ้านที่ดีมีเพื่อนร่วมงานที่ดี รอบตัวเราต้องคิดว่าทำอะไรแล้ว เราสามารถเข้ากับคนอื่นได้                                              จะไปหลักธรรมเพื่อพัฒนาสังคมนะคะ   ลัง หลักธรรมเพื่อพัฒนาสังคม         ที่เราจะต้องปฏิบัติตาม เรามีความสุขร่วมกันอย่างมีความสุขและพัฒนาสังคมให้เจริญรุ่งเรือง          บท หมายถึง    หลักของความเป็นคนดี  หลักของอารยชน    ปฏิบัติชอบทั้งกายวาจาและใจ  แรกนะคะใกล้ชิดสนิท ทำยังไงไก่ชนมา 3 อย่าง คนฆ่าสัตว์ไม่ทำงานไม่เบียดเบียนชีวิตของผู้อื่น  มีความเมตตากรุณา   2 เว้นจากการลักทรัพย์ไม่แย่งชิงลักขโมยของคนอื่นไม่เอาเปรียบผู้อื่น ต้องเคารพ ในทรัพย์สินของกันและกัน      เว้นจากการประพฤติผิดในกามราคะ สุจริต การพูดจาในสิ่งที่ดีงาม ถูกต้อง  ชอบทางกายวาจาใจ   จากการกดเว้นจากการพูดส่อเสียดและการพูดคำหยาบ  เพ้อเจ้อ    สักคำก็ต้อง 9:00 น  อันนี้ เช่นกันคิดสิ่งที่ดีงามถูกต้องประพฤติทางใจ ไม่ละโมบนะไม่คิดแต่จะเอาของไปแล้วนะคะ มีความเสียสละและครอบครัว    หลักธรรมข้อที่ 6    ทำข้อ 2 นะคะไม่ใช่เข้าจมูกก็ที่ 2 รักษาได้  หมายถึง ธรรมที่เป็นเหตุให้ระลึกถึงกันและกันนะคะคิดถึงกันเสมอมา 6 ประการด้วยกัน      เมตตากายกรรม ก็คือการที่เรามีไหม การมีความหวังดีต่อกัน เมตตาวัดมีกรรม  การพูดต่อการว่าความรักความเมตตา ให้บอกสิ่งที่เป็นประโยชน์สั่งสอนแนะนำการตักเตือนด้วยความหวังดี สุภาพ นับถือกันทั้งต่อหน้าและลับหลัง  ช่อง 3 เมตตามโนกรรม ต่อกันด้วยความเมตตา   ต่างกันในแง่ดียิ้มแย้มแจ่มใสต่อการและก็ ส่งภาพมาต่อกัน   สาธารณประโยชน์  OK การแบ่งปัน การคลังและใช้   การแบ่งปันลาภผลที่ได้มาโดยชอบธรรม มีน้อยก็แบ่ง ให้ทุกคนมีส่วนร่วมในการบริโภคและใช้สอยร่วมกัน ข้อที่ 5 สาระสามัญญตา  ขับรถให้แหน่ เหมือนเขา มีความประพฤติสุจริตรักษาระเบียบวินัยส่วนในส่วนรวมไม่ทำตนในหมู่ ให้เสื่อมเสียชื่อเสียง         สามัญญตา ก็คือการปรับความคิดให้เข้ากันได้ คือการร่วมฟัง ความคิดเห็นของคนอื่นนั่นเอง        หลักธรรมข้อที่ 3 หลักธรรมใหญ่ข้อที่ 3  หลักธรรมเบญจศีล 5 นี่เป็นหลักธรรมของคนดีมีศีลธรรม สมาชิกในหมู่  อารยชน    เป็นข้อห้ามขั้นพื้นฐานของสังคม      เอา 5 หลักด้วยกันนะคะ     เว้นจากปาณาติบาต จากการฆ่าสัตว์สังหารสัตว์ไม่ประทุษร้ายผู้อื่น 2 เว้นจากการอัด นาธาน จากการลักทรัพย์ลักขโมย แย่งชิงเด็กบ้านนอก คนที่ 3 จากกาเมสุมิจฉาจารา     จากการประพฤติผิดในกามนั่นเองนะคะ จากอนุสาวรีย์นะคะ วาทะ จากการพูดปด ไม่หลอกลวงไม่เข้าใจ      ที่ 5 เว้นจากสุราเมรัย หรือไม่เสร็จสุรายาเสพติดอันเป็นเหตุให้ของความประมาท ขอให้เกิดความผิดพลาดและเสียสติ    จะไปหลักอธิปไตย  ราคาค่าไต  3 ก็คือหลักความเป็นใหญ่ของพลเมืองของประเทศมีส่วนร่วมในสังคมประชาธิปไตย ไปมี 3 ประการด้วยกันก็คืออัตตาธิปไตยก็คือทำตัวเป็นใหญ่ สถานะศักดิ์ศรี            ข้อ 2 โลกาธิปไตย  อยากเป็นใหญ่ก็คือเธอ เอาความ มุมของชาวโลกส่วนใหญ่เปลี่ยนแปลงไปตาม เสียงสรรเสริญหรือนินทา      จะไปหลัก   ธรรมาธิปไตย  ก็คาหลักความถูกต้องความดีงามมีเหตุ ผล มีความเป็นใหญ่นะคะ  โทษๆๆนะคะ ขณะนี้หานิยะต่ำสุด หลักการมีส่วนร่วมในการปกครอง        หลักการรวบร่วมกันรับผิดชอบเพื่อป้องกันความเสื่อม        7 ข้อด้วยกัน  นี่มันประชุม  กันอยู่เป็นประจำการประชุมโดยพร้อมเพียงกัน ไม่ถามตามอำนาจใจในการบัญญัติ กฎกติกา กฎเกณฑ์ต่างๆด้วยตนเองให้เกียรติเคารพผู้อื่น ไม่มีประสบการณ์ให้เกียรติและคุ้มครองสตรีแสดงความเคารพบูชาพระเจริญ คะแนนมาตรฐานอนุสาวรีย์ประจำชาติ ให้การอารักขาทํานุบํารุงคุ้มครองนักบวช น่าสงสาร  อันนี้เป็นหลักธรรมในการพัฒนาสังคมนะคะ      กลับไปเป็นหลัก  ทำ      รักครั้งสุดท้ายนะคะก็คือหลัก การทรงงานในพระบาทสมเด็จพระเจ้าอยู่หัวคลอง คนและโรงงาน                       ระยะเวลานะคะในการครองราชย์ของพระบาทสมเด็จพระเจ้าอยู่หัว หลวงพ่อทรงงานมากมาย เฉพาะทรงที่เสริมโครงการต่างๆ ตามพระราชดำริ กว่า 4,000 โครงการ   หลักการโครงงานโครงงานที่น่าสนใจ  จะนำมาให้พวกเราได้รู้นะคะ อยู่ด้วยกัน       ขาดทุนคือกำไร ยังไงก็คือการลงทุนโครงการใหญ่ พระบาทสมเด็จพระเจ้าอยู่หัวทรงแนะนำ ไม่มั้งพี่ ผลสำเร็จของงาน         บางคนสำเร็จตอนฝนที่   จะส่งผลต่อความสูง สุขของราษฎรมากกว่าผลกำไรที่ เป็นตัวเงินซึ่งเป็นหลัก ทำการทรงงานที่เรียกว่าขาดทุนคือกำไรที่ 2 เข้าใจเข้าถึง พัฒนา จากเหตุการณ์ความไม่สงบ ไฟแนนซ์ 3 จังหวัดภาคใต้         ไก่ไข่เข้าใจทำความเข้าใจข้อมูลพื้นฐานขององค์กรให้ความรู้ในทุกข์  พัฒนาพัฒนาก็คือการพัฒนาศักยภาพของคนในชุมชนให้เจริญยิ่งขึ้น  ข้าวหุงข้าวทำยังไงเข้าทางก็คือให้ การข่าวสาร  สร้างความเข้าใจและสร้างความ    ในการพัฒนาคนในพื้นที่     หัวข้อที่ 3 นะคะการปลูกป่าในใจพบว่าในใจทำไงคะก็คือทำให้      ไม่ทำลายป่าไม้คือคนเนื่องจากคนเป็นเหตุ ส่วนตัวนะคะฉะนั้นการรักษาป่าไม้ได้สำเร็จ จำเป็นจะต้องปลูกจิตสำนึกให้คนไทยเรา รักต้นไม้         เจ้าหน้าที่ป่าไม้ไม่ควรปลูกต้นไม้ลงใน ใจคนเสียก่อน สวน  แล้วคนเหล่านั้นก็จะพากันปลูกต้นไม้ลงบนแผ่นดินและรักษาต้นไม้ ไปด้วยตนเอง  พระองค์ทรงน้ำหนักไปนะคะหลักการทรงงานดังกล่าวสอดคล้องกับ  ธรรมาธิปไตยก็คือการปกครองมาธรรมะเป็นใหญ่ระเบิดจากข้างใน  ในการพัฒนาประเทศนั้นพระองค์ทรงเน้นการพัฒนาจากรากฐาน อาการให้คน ในชุมชน   พร้อมจะพัฒนาตนเอง แนะนำหน่วยงานภายนอก นำความเจริญจากภายนอกเข้าไปพัฒนา ถ้าคนในชุมชน  พร้อมก็สามารถกำหนดความคิดความร่วมมือ   ความสมัครสมานสามัคคีในการ นำไปพัฒนาให้ชุมชนได้เข้มแข็ง  สวัสดีค่ะเป็นเกี่ยวกับ เศรษฐกิจพอเพียงก็คือเป็นพระราชดำรัสของ  ในหลวงรัชกาลที่ 9 ช่วยขยายความหมายปรัชญาเศรษฐกิจพอเพียง ว่า ค่ะ เราพอใจในความต้องการ ก็มีความโลภน้อย ก็มีความโลภน้อย เบียดเบียนคนอื่นน้อย ถ้าทัก ประเทศมีความคิด ว่าทำอะไรต้องพอเพียงหมายความว่าพอประมาณไม่สุดโต่ง ไปนอกมา คนเราก็จะอยู่เป็นสุข    ข้อที่ 6  ธรรมะ ปราบอธรรม อนาคต  วันนี้พระบาทสมเด็จพระเจ้าอยู่หัวทรงพระดำริ ทรงใช้ผักตบชวาบำบัดน้ำเสีย โดยอาจารย์ดร  ดรสุเมธตันติเวชกุล Lava  หลักการทรงงานในสอดคล้องกับหลัก  งานยอกเอาน้ำเมา      รักสุดท้ายสุดท้าย พระบาทสมเด็จพระเจ้าอยู่หัวหลักการรู้รักสามัคคี ใช้กับ การทำงานทุกคน   ทำงานต้องรู้ปัจจัยทั้งหมดปัญหาและนำมาใช้แก้ปัญหารัก รักคุณค่าของงานที่ทำศรัทธาในงานที่ทำนั้นสามัคคี ต้องทำงานเสมอว่างานทำคนเดียวไม่ได้จะต้องอาศัย คนร่วมมือ คณะสงฆ์จะต้องมีความสมัคร ความสามัคคี สำคัญ     อันนี้เป็น หลักปรัชญาเศรษฐกิจพอเพียงของพระบาทสมเด็จพระเจ้าอยู่หัว รัชกาลที่ 9 นะคะ     แล้วก็จบในหน่วย 5          ให้นักเรียนไปอ่านเพิ่มเติมนะคะ ฉากหนังฮาๆ ครูให้ไปนะคะมันก็  ทำ ใบงานน้าคำถามท้ายหน่อยนะพร้อมกับตอน คำในช่องว่างนะคะ  แล้วก็     ตอนที่ 1 กับตอนที่ 2 ให้นักเรียนทำ เรียบร้อยนะคะ                  Amazon เรียนคนไหนจะซักถามอะไรอีกไหม   อ้อมทำเพื่อนพี่อ้อม หลับหมดแล้วบ่      ถามเพื่อนหน่อย   ไปทำงานต่อ              ให้นักเรียนทำงานจนหมดเวลานะคะ       นักเรียนขอขอบคุณล่ามภาษามือ สวัสดีค่ะ      ขอขอบคุณท่านวิทยากรภาษามือนะคะ วันนี้นะคะก็เรียนหน่วยที่ 5 แปลว่า  โซฟา ขั้วแปลงสัปดาห์ละ 200 นะคะ      สอนหน่อยต่อ 1 สัปดาห์นะคะ         แล้วก็ให้เด็กทำงานค่ะ ขอบคุณค่ะ               ขอจบการบรรยายเพียงเท่านี้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ชีวิตกับสังคมไทย (เช้า) 151266</dc:title>
  <dc:creator/>
  <cp:keywords/>
  <dcterms:created xsi:type="dcterms:W3CDTF">2023-12-15T04:36:26Z</dcterms:created>
  <dcterms:modified xsi:type="dcterms:W3CDTF">2023-12-15T04: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0.00 น.</vt:lpwstr>
  </property>
  <property fmtid="{D5CDD505-2E9C-101B-9397-08002B2CF9AE}" pid="3" name="subtitle">
    <vt:lpwstr/>
  </property>
</Properties>
</file>